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87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86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limpando-nomes-do-data.frame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End w:id="386"/>
    <w:bookmarkEnd w:id="387"/>
    <w:bookmarkStart w:id="38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88"/>
    <w:bookmarkStart w:id="392" w:name="referências"/>
    <w:p>
      <w:pPr>
        <w:pStyle w:val="Heading1"/>
      </w:pPr>
      <w:r>
        <w:t xml:space="preserve">REFERÊNCIAS</w:t>
      </w:r>
    </w:p>
    <w:bookmarkStart w:id="391" w:name="refs"/>
    <w:bookmarkStart w:id="39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8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0"/>
    <w:bookmarkEnd w:id="391"/>
    <w:bookmarkEnd w:id="3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8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6T16:06:36Z</dcterms:created>
  <dcterms:modified xsi:type="dcterms:W3CDTF">2023-07-26T16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6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